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{{ full_name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{{ top_keywords | join(" • ") }}</w:t>
      </w:r>
    </w:p>
    <w:p w14:paraId="3EB9793A" w14:textId="3BF34B80" w:rsidR="0029734A" w:rsidRPr="00132153" w:rsidRDefault="0059239D" w:rsidP="0047032D">
      <w:pPr>
        <w:spacing w:before="12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0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 </w:t>
      </w:r>
    </w:p>
    <w:p w14:paraId="6C6C8D8B" w14:textId="3F4CA03D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1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 </w:t>
      </w:r>
    </w:p>
    <w:p w14:paraId="1B7F07C8" w14:textId="45460AB6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2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735A47EA" w14:textId="77777777" w:rsidR="00171F6B" w:rsidRPr="00132153" w:rsidRDefault="002440DC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  <w:r w:rsidR="00171F6B" w:rsidRPr="008B5C05">
        <w:rPr>
          <w:rFonts w:asciiTheme="majorHAnsi" w:eastAsia="Calibri" w:hAnsiTheme="majorHAnsi" w:cstheme="majorHAnsi"/>
          <w:strike/>
          <w:color w:val="D9D9D9"/>
          <w:lang w:val="en-US" w:eastAsia="en-US"/>
        </w:rPr>
        <w:tab/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63D766A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0] }}</w:t>
      </w:r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3] }}</w:t>
      </w:r>
    </w:p>
    <w:p w14:paraId="67B345E4" w14:textId="27D0F0F8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6] }}</w:t>
      </w:r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1] }}</w:t>
      </w:r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4] }}</w:t>
      </w:r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7] }}</w:t>
      </w:r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2] }}</w:t>
      </w:r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tise_keywords[5] }}</w:t>
      </w:r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xpertise_keywords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p w14:paraId="770EDA7F" w14:textId="30F077BB" w:rsidR="002440DC" w:rsidRPr="00132153" w:rsidRDefault="00DD44BB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bookmarkStart w:id="2" w:name="OLE_LINK1"/>
      <w:bookmarkStart w:id="3" w:name="OLE_LINK2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  <w:r w:rsidR="002440DC" w:rsidRPr="008B5C05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000EAA1A" w14:textId="3E567703" w:rsidR="00941D96" w:rsidRPr="00132153" w:rsidRDefault="0059239D" w:rsidP="00941D96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notable_achievements[0] }}  </w:t>
      </w:r>
    </w:p>
    <w:p w14:paraId="2E7048DB" w14:textId="6A107DF0" w:rsidR="00941D96" w:rsidRPr="00132153" w:rsidRDefault="0059239D" w:rsidP="009A2FD3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notable_achievements[1] }} </w:t>
      </w:r>
    </w:p>
    <w:p w14:paraId="6DB63844" w14:textId="15BC4738" w:rsidR="00712278" w:rsidRPr="00132153" w:rsidRDefault="0059239D" w:rsidP="00E7590C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notable_achievements[2] }}</w:t>
      </w:r>
      <w:r w:rsidR="00570B14" w:rsidRPr="00132153">
        <w:rPr>
          <w:rFonts w:asciiTheme="majorHAnsi" w:hAnsiTheme="majorHAnsi" w:cstheme="majorHAnsi"/>
          <w:bCs/>
          <w:color w:val="000000" w:themeColor="text1"/>
          <w:lang w:val="en-US"/>
        </w:rPr>
        <w:t xml:space="preserve"> </w:t>
      </w:r>
    </w:p>
    <w:bookmarkEnd w:id="2"/>
    <w:bookmarkEnd w:id="3"/>
    <w:p w14:paraId="772535C3" w14:textId="1C91C204" w:rsidR="00DD44BB" w:rsidRPr="00D73746" w:rsidRDefault="00DD44BB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  <w:r w:rsidRPr="00D73746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4148C1CD" w14:textId="77777777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company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>{{ experience[0].location }}</w:t>
      </w:r>
    </w:p>
    <w:p w14:paraId="1F3FAB45" w14:textId="77777777" w:rsidR="00BB3742" w:rsidRPr="00132153" w:rsidRDefault="00BB3742" w:rsidP="00BB3742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{{ experience[0].title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>{{ experience[0].dates }}</w:t>
      </w:r>
    </w:p>
    <w:p w14:paraId="689A28B7" w14:textId="7DAA268D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ience[0]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D18EC96" w14:textId="0FFC834B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0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0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0393D37" w14:textId="70628E5D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1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1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6EEE3115" w14:textId="1E7B0459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2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2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4F01ECB" w14:textId="65919E83" w:rsidR="00E7590C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3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{{ experience[0].achievements[3].text }} </w:t>
      </w:r>
    </w:p>
    <w:p w14:paraId="74E3C92B" w14:textId="4438C011" w:rsidR="00E7590C" w:rsidRPr="00132153" w:rsidRDefault="00E7590C" w:rsidP="00E7590C">
      <w:pPr>
        <w:tabs>
          <w:tab w:val="right" w:pos="10800"/>
        </w:tabs>
        <w:snapToGrid w:val="0"/>
        <w:spacing w:before="2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company }} –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>{{ experience[1].location }}</w:t>
      </w:r>
    </w:p>
    <w:p w14:paraId="61A95E65" w14:textId="18F95F10" w:rsidR="00E7590C" w:rsidRPr="00132153" w:rsidRDefault="00E7590C" w:rsidP="00E7590C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5B5899">
        <w:rPr>
          <w:rFonts w:asciiTheme="majorHAnsi" w:hAnsiTheme="majorHAnsi" w:cstheme="majorHAnsi"/>
          <w:b/>
          <w:bCs/>
          <w:color w:val="4F81BD"/>
          <w:lang w:val="en-US"/>
        </w:rPr>
        <w:t>{{ experience[1].title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•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>{{ experience[1].dates }}</w:t>
      </w:r>
    </w:p>
    <w:p w14:paraId="3997388F" w14:textId="33129299" w:rsidR="00E7590C" w:rsidRPr="00132153" w:rsidRDefault="00E7590C" w:rsidP="00E7590C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1]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961A70E" w14:textId="2D2D016D" w:rsidR="00E7590C" w:rsidRPr="006A608C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achievements[0].label }}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</w:t>
      </w:r>
      <w:r w:rsidR="00100C48">
        <w:rPr>
          <w:rFonts w:asciiTheme="majorHAnsi" w:hAnsiTheme="majorHAnsi" w:cstheme="majorHAnsi"/>
          <w:color w:val="000000" w:themeColor="text1"/>
          <w:lang w:val="en-US"/>
        </w:rPr>
        <w:t>1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].achievements[0].text }}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1B0D0AFD" w14:textId="365AC92F" w:rsidR="00E7590C" w:rsidRPr="00313AE8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achievements[1].label }}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</w:t>
      </w:r>
      <w:r w:rsidR="00100C48">
        <w:rPr>
          <w:rFonts w:asciiTheme="majorHAnsi" w:hAnsiTheme="majorHAnsi" w:cstheme="majorHAnsi"/>
          <w:color w:val="000000" w:themeColor="text1"/>
          <w:lang w:val="en-US"/>
        </w:rPr>
        <w:t>1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].achievements[1].text }}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73025AF" w14:textId="2A47B69B" w:rsidR="00313AE8" w:rsidRPr="00D73746" w:rsidRDefault="001A6765" w:rsidP="00313AE8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313AE8" w:rsidRPr="00D73746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bookmarkEnd w:id="0"/>
    <w:bookmarkEnd w:id="1"/>
    <w:p w14:paraId="65CF353A" w14:textId="3D271BA1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D3A7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00568A76" w14:textId="16ACE15F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earlier_experience %}</w:t>
      </w:r>
    </w:p>
    <w:p w14:paraId="15AC33D6" w14:textId="3B6E48FC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{{ job.company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location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{{ job.title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F971C5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job.</w:t>
      </w:r>
      <w:r w:rsidR="00F971C5">
        <w:rPr>
          <w:rFonts w:asciiTheme="majorHAnsi" w:hAnsiTheme="majorHAnsi" w:cstheme="majorHAnsi"/>
          <w:color w:val="000000" w:themeColor="text1"/>
          <w:lang w:val="en-US"/>
        </w:rPr>
        <w:t>dates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F3054EB" w14:textId="77777777" w:rsid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- endfor %}</w:t>
      </w:r>
    </w:p>
    <w:p w14:paraId="2B5EAA9B" w14:textId="187CC72B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138DAB86" w14:textId="77B9722D" w:rsidR="009A6E18" w:rsidRPr="002D78F0" w:rsidRDefault="0002491E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  <w:r w:rsidRPr="008B5C05">
        <w:rPr>
          <w:rFonts w:asciiTheme="majorHAnsi" w:eastAsia="Calibri" w:hAnsiTheme="majorHAnsi" w:cstheme="majorHAnsi"/>
          <w:b/>
          <w:bCs/>
          <w:strike/>
          <w:color w:val="D9D9D9"/>
          <w:lang w:val="en-US"/>
        </w:rPr>
        <w:tab/>
      </w:r>
    </w:p>
    <w:p w14:paraId="0DBA8F93" w14:textId="205BB600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D3A7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edu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edu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edu.location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edu.credential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1E82516C" w14:textId="001ECB2A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- endif %}</w:t>
      </w:r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certifications %}</w:t>
      </w:r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certifications %}</w:t>
      </w:r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{{ cert.institution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cert.location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{{ cert.credential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for %}</w:t>
      </w:r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9A12" w14:textId="77777777" w:rsidR="002538D1" w:rsidRPr="0047032D" w:rsidRDefault="002538D1" w:rsidP="00CB2353">
      <w:r w:rsidRPr="0047032D">
        <w:separator/>
      </w:r>
    </w:p>
  </w:endnote>
  <w:endnote w:type="continuationSeparator" w:id="0">
    <w:p w14:paraId="6A05980F" w14:textId="77777777" w:rsidR="002538D1" w:rsidRPr="0047032D" w:rsidRDefault="002538D1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3A444" w14:textId="77777777" w:rsidR="002538D1" w:rsidRPr="0047032D" w:rsidRDefault="002538D1" w:rsidP="00CB2353">
      <w:r w:rsidRPr="0047032D">
        <w:separator/>
      </w:r>
    </w:p>
  </w:footnote>
  <w:footnote w:type="continuationSeparator" w:id="0">
    <w:p w14:paraId="5FCF118C" w14:textId="77777777" w:rsidR="002538D1" w:rsidRPr="0047032D" w:rsidRDefault="002538D1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2D9A"/>
    <w:rsid w:val="00053495"/>
    <w:rsid w:val="00053A2C"/>
    <w:rsid w:val="00056543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369F"/>
    <w:rsid w:val="000B3BF9"/>
    <w:rsid w:val="000B78E0"/>
    <w:rsid w:val="000C0ECC"/>
    <w:rsid w:val="000C1C25"/>
    <w:rsid w:val="000C2008"/>
    <w:rsid w:val="000C3E68"/>
    <w:rsid w:val="000C3F8F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39E3"/>
    <w:rsid w:val="000E50A8"/>
    <w:rsid w:val="000E656E"/>
    <w:rsid w:val="000F459E"/>
    <w:rsid w:val="000F4722"/>
    <w:rsid w:val="000F549E"/>
    <w:rsid w:val="000F644F"/>
    <w:rsid w:val="000F7A14"/>
    <w:rsid w:val="000F7AB0"/>
    <w:rsid w:val="00100C48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6DA7"/>
    <w:rsid w:val="00141165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D2023"/>
    <w:rsid w:val="001D24B3"/>
    <w:rsid w:val="001D4DC6"/>
    <w:rsid w:val="001D5A97"/>
    <w:rsid w:val="001D6E71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707D"/>
    <w:rsid w:val="0020777B"/>
    <w:rsid w:val="002107D3"/>
    <w:rsid w:val="00211BEA"/>
    <w:rsid w:val="0021222D"/>
    <w:rsid w:val="002176CA"/>
    <w:rsid w:val="00220425"/>
    <w:rsid w:val="002212D5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494D"/>
    <w:rsid w:val="002D06C7"/>
    <w:rsid w:val="002D396B"/>
    <w:rsid w:val="002D7777"/>
    <w:rsid w:val="002D78F0"/>
    <w:rsid w:val="002E214E"/>
    <w:rsid w:val="002E6DBA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4B17"/>
    <w:rsid w:val="00390843"/>
    <w:rsid w:val="00392C00"/>
    <w:rsid w:val="003948A3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8D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952"/>
    <w:rsid w:val="00403F61"/>
    <w:rsid w:val="004049DB"/>
    <w:rsid w:val="004074B8"/>
    <w:rsid w:val="00410136"/>
    <w:rsid w:val="00414713"/>
    <w:rsid w:val="0042353D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78BB"/>
    <w:rsid w:val="00477E87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7169"/>
    <w:rsid w:val="004D4CED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45442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5B31"/>
    <w:rsid w:val="006A608C"/>
    <w:rsid w:val="006A6246"/>
    <w:rsid w:val="006A62B6"/>
    <w:rsid w:val="006B588C"/>
    <w:rsid w:val="006B6A80"/>
    <w:rsid w:val="006B7DD4"/>
    <w:rsid w:val="006C541D"/>
    <w:rsid w:val="006C7DB9"/>
    <w:rsid w:val="006C7E0E"/>
    <w:rsid w:val="006D2829"/>
    <w:rsid w:val="006D3526"/>
    <w:rsid w:val="006D4B2D"/>
    <w:rsid w:val="006D69CD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6D82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6700"/>
    <w:rsid w:val="0076011B"/>
    <w:rsid w:val="00760ECD"/>
    <w:rsid w:val="00761CF4"/>
    <w:rsid w:val="00761DE9"/>
    <w:rsid w:val="007622B7"/>
    <w:rsid w:val="007646EB"/>
    <w:rsid w:val="00764752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4828"/>
    <w:rsid w:val="007A534F"/>
    <w:rsid w:val="007A59AF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60BA8"/>
    <w:rsid w:val="00862288"/>
    <w:rsid w:val="00865B1C"/>
    <w:rsid w:val="00870177"/>
    <w:rsid w:val="008709DA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36E9"/>
    <w:rsid w:val="008D190D"/>
    <w:rsid w:val="008D25E7"/>
    <w:rsid w:val="008D2849"/>
    <w:rsid w:val="008D3B56"/>
    <w:rsid w:val="008D3EF2"/>
    <w:rsid w:val="008D5875"/>
    <w:rsid w:val="008E0E3D"/>
    <w:rsid w:val="008E3607"/>
    <w:rsid w:val="008E400B"/>
    <w:rsid w:val="008E45D2"/>
    <w:rsid w:val="008F18DD"/>
    <w:rsid w:val="008F398A"/>
    <w:rsid w:val="008F4C8C"/>
    <w:rsid w:val="008F6234"/>
    <w:rsid w:val="008F7D62"/>
    <w:rsid w:val="00904BCD"/>
    <w:rsid w:val="0092000D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498E"/>
    <w:rsid w:val="009650C8"/>
    <w:rsid w:val="009675F0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6EA0"/>
    <w:rsid w:val="00A81F02"/>
    <w:rsid w:val="00A905CF"/>
    <w:rsid w:val="00A9338E"/>
    <w:rsid w:val="00A95932"/>
    <w:rsid w:val="00A96DD2"/>
    <w:rsid w:val="00A97647"/>
    <w:rsid w:val="00AA0C0E"/>
    <w:rsid w:val="00AA34AB"/>
    <w:rsid w:val="00AA5C6E"/>
    <w:rsid w:val="00AA7634"/>
    <w:rsid w:val="00AB03E7"/>
    <w:rsid w:val="00AB0745"/>
    <w:rsid w:val="00AB1D4C"/>
    <w:rsid w:val="00AB3D0B"/>
    <w:rsid w:val="00AB43BA"/>
    <w:rsid w:val="00AB4E9B"/>
    <w:rsid w:val="00AC3FB8"/>
    <w:rsid w:val="00AC42A4"/>
    <w:rsid w:val="00AD1EAF"/>
    <w:rsid w:val="00AD1F01"/>
    <w:rsid w:val="00AD4665"/>
    <w:rsid w:val="00AD507A"/>
    <w:rsid w:val="00AD5E8E"/>
    <w:rsid w:val="00AE0E1B"/>
    <w:rsid w:val="00AE3D23"/>
    <w:rsid w:val="00AE5D06"/>
    <w:rsid w:val="00AE6D07"/>
    <w:rsid w:val="00AE6FB9"/>
    <w:rsid w:val="00AF5CEB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60F4"/>
    <w:rsid w:val="00B571A7"/>
    <w:rsid w:val="00B574B0"/>
    <w:rsid w:val="00B57714"/>
    <w:rsid w:val="00B63365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1B97"/>
    <w:rsid w:val="00B91E8E"/>
    <w:rsid w:val="00B958C1"/>
    <w:rsid w:val="00B974E7"/>
    <w:rsid w:val="00BA06FA"/>
    <w:rsid w:val="00BA394B"/>
    <w:rsid w:val="00BA39E3"/>
    <w:rsid w:val="00BB0C09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3C26"/>
    <w:rsid w:val="00C35BF6"/>
    <w:rsid w:val="00C35F3B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B2028"/>
    <w:rsid w:val="00CB2353"/>
    <w:rsid w:val="00CB3878"/>
    <w:rsid w:val="00CB5F01"/>
    <w:rsid w:val="00CC087D"/>
    <w:rsid w:val="00CC3158"/>
    <w:rsid w:val="00CC357B"/>
    <w:rsid w:val="00CC4FB6"/>
    <w:rsid w:val="00CC5461"/>
    <w:rsid w:val="00CD3645"/>
    <w:rsid w:val="00CD3A7E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31B"/>
    <w:rsid w:val="00D01C21"/>
    <w:rsid w:val="00D03CD1"/>
    <w:rsid w:val="00D04CD4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641D1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6342"/>
    <w:rsid w:val="00DB679B"/>
    <w:rsid w:val="00DB6D2E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236"/>
    <w:rsid w:val="00E17BC4"/>
    <w:rsid w:val="00E20D2D"/>
    <w:rsid w:val="00E23144"/>
    <w:rsid w:val="00E254B1"/>
    <w:rsid w:val="00E25D66"/>
    <w:rsid w:val="00E27131"/>
    <w:rsid w:val="00E304AA"/>
    <w:rsid w:val="00E32F41"/>
    <w:rsid w:val="00E33F3F"/>
    <w:rsid w:val="00E34A67"/>
    <w:rsid w:val="00E34CD5"/>
    <w:rsid w:val="00E34F77"/>
    <w:rsid w:val="00E3600F"/>
    <w:rsid w:val="00E40F3B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70540"/>
    <w:rsid w:val="00E75264"/>
    <w:rsid w:val="00E755E6"/>
    <w:rsid w:val="00E7590C"/>
    <w:rsid w:val="00E7680A"/>
    <w:rsid w:val="00E81A30"/>
    <w:rsid w:val="00E8231C"/>
    <w:rsid w:val="00E847C1"/>
    <w:rsid w:val="00E90901"/>
    <w:rsid w:val="00E94C73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1558"/>
    <w:rsid w:val="00ED20D2"/>
    <w:rsid w:val="00ED28AF"/>
    <w:rsid w:val="00ED40AC"/>
    <w:rsid w:val="00EE09C2"/>
    <w:rsid w:val="00EE188A"/>
    <w:rsid w:val="00EE2C03"/>
    <w:rsid w:val="00EE3044"/>
    <w:rsid w:val="00EE447B"/>
    <w:rsid w:val="00EE457A"/>
    <w:rsid w:val="00EE53B5"/>
    <w:rsid w:val="00EE685B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DA0"/>
    <w:rsid w:val="00F8238C"/>
    <w:rsid w:val="00F85AF8"/>
    <w:rsid w:val="00F85D60"/>
    <w:rsid w:val="00F91DF7"/>
    <w:rsid w:val="00F9354A"/>
    <w:rsid w:val="00F9377D"/>
    <w:rsid w:val="00F96E51"/>
    <w:rsid w:val="00F971C5"/>
    <w:rsid w:val="00FA16D5"/>
    <w:rsid w:val="00FA2349"/>
    <w:rsid w:val="00FA2998"/>
    <w:rsid w:val="00FA540B"/>
    <w:rsid w:val="00FB0CFF"/>
    <w:rsid w:val="00FB1E2E"/>
    <w:rsid w:val="00FB3B50"/>
    <w:rsid w:val="00FB5497"/>
    <w:rsid w:val="00FB6793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19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73</cp:revision>
  <cp:lastPrinted>2025-03-14T19:14:00Z</cp:lastPrinted>
  <dcterms:created xsi:type="dcterms:W3CDTF">2025-06-08T13:19:00Z</dcterms:created>
  <dcterms:modified xsi:type="dcterms:W3CDTF">2025-06-18T07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